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1C97E6D3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91A4E">
        <w:rPr>
          <w:sz w:val="24"/>
          <w:szCs w:val="24"/>
        </w:rPr>
        <w:fldChar w:fldCharType="begin"/>
      </w:r>
      <w:r w:rsidR="00C91A4E">
        <w:rPr>
          <w:sz w:val="24"/>
          <w:szCs w:val="24"/>
        </w:rPr>
        <w:instrText>HYPERLINK "https://softuni.bg/trainings/4382/programming-fundamentals-with-javascript-january-2024"</w:instrText>
      </w:r>
      <w:r w:rsidR="00C91A4E">
        <w:rPr>
          <w:sz w:val="24"/>
          <w:szCs w:val="24"/>
        </w:rPr>
      </w:r>
      <w:r w:rsidR="00C91A4E">
        <w:rPr>
          <w:sz w:val="24"/>
          <w:szCs w:val="24"/>
        </w:rPr>
        <w:fldChar w:fldCharType="separate"/>
      </w:r>
      <w:r w:rsidRPr="00C91A4E">
        <w:rPr>
          <w:rStyle w:val="Hyperlink"/>
          <w:sz w:val="24"/>
          <w:szCs w:val="24"/>
        </w:rPr>
        <w:t xml:space="preserve">"JS Fundamentals" Course @ </w:t>
      </w:r>
      <w:r w:rsidRPr="00C91A4E">
        <w:rPr>
          <w:rStyle w:val="Hyperlink"/>
          <w:noProof/>
          <w:sz w:val="24"/>
          <w:szCs w:val="24"/>
        </w:rPr>
        <w:t>SoftUni</w:t>
      </w:r>
      <w:r w:rsidRPr="00C91A4E">
        <w:rPr>
          <w:rStyle w:val="Hyperlink"/>
          <w:sz w:val="24"/>
          <w:szCs w:val="24"/>
        </w:rPr>
        <w:t>.</w:t>
      </w:r>
      <w:r w:rsidR="00C91A4E"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>HYPERLINK "https://judge.softuni.org/Contests/1299"</w:instrText>
      </w:r>
      <w:r>
        <w:fldChar w:fldCharType="separate"/>
      </w:r>
      <w:r w:rsidR="00474CE2" w:rsidRPr="00F1790E">
        <w:rPr>
          <w:rStyle w:val="Hyperlink"/>
          <w:sz w:val="24"/>
          <w:szCs w:val="24"/>
        </w:rPr>
        <w:t>https://judge.softuni.org/Contests/1299</w:t>
      </w:r>
      <w:r>
        <w:rPr>
          <w:rStyle w:val="Hyperlink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each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on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a </w:t>
      </w:r>
      <w:proofErr w:type="spellStart"/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line</w:t>
      </w:r>
      <w:proofErr w:type="spellEnd"/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DA0B52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DA0B52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lastRenderedPageBreak/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9167F" w14:textId="77777777" w:rsidR="007F4808" w:rsidRDefault="007F4808" w:rsidP="008068A2">
      <w:pPr>
        <w:spacing w:after="0" w:line="240" w:lineRule="auto"/>
      </w:pPr>
      <w:r>
        <w:separator/>
      </w:r>
    </w:p>
  </w:endnote>
  <w:endnote w:type="continuationSeparator" w:id="0">
    <w:p w14:paraId="3154D13D" w14:textId="77777777" w:rsidR="007F4808" w:rsidRDefault="007F48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7A4D94" w14:textId="77777777" w:rsidR="007F4808" w:rsidRDefault="007F4808" w:rsidP="008068A2">
      <w:pPr>
        <w:spacing w:after="0" w:line="240" w:lineRule="auto"/>
      </w:pPr>
      <w:r>
        <w:separator/>
      </w:r>
    </w:p>
  </w:footnote>
  <w:footnote w:type="continuationSeparator" w:id="0">
    <w:p w14:paraId="4F91737F" w14:textId="77777777" w:rsidR="007F4808" w:rsidRDefault="007F48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792E4ECC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D643C0C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0AB07F0E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0E49FEE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340E9C4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AD66CDD4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F5EAFCE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22D6F044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74C44A6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513CE328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2F067B4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B0EBF4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CFEE735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2A2EB4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25A25B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696A932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618F92C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282DCF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mwqAUAQeJARC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C5211"/>
    <w:rsid w:val="007D742F"/>
    <w:rsid w:val="007E0960"/>
    <w:rsid w:val="007E3952"/>
    <w:rsid w:val="007E4E4F"/>
    <w:rsid w:val="007F04BF"/>
    <w:rsid w:val="007F177C"/>
    <w:rsid w:val="007F4808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52</Words>
  <Characters>9987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Georgiev</cp:lastModifiedBy>
  <cp:revision>2</cp:revision>
  <cp:lastPrinted>2023-12-06T11:06:00Z</cp:lastPrinted>
  <dcterms:created xsi:type="dcterms:W3CDTF">2023-12-21T09:30:00Z</dcterms:created>
  <dcterms:modified xsi:type="dcterms:W3CDTF">2023-12-21T09:30:00Z</dcterms:modified>
  <cp:category>computer programming; programming</cp:category>
</cp:coreProperties>
</file>